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FC8660" w14:textId="77777777" w:rsidR="009B3E0B" w:rsidRDefault="00000000">
      <w:pPr>
        <w:pBdr>
          <w:top w:val="nil"/>
          <w:left w:val="nil"/>
          <w:bottom w:val="nil"/>
          <w:right w:val="nil"/>
          <w:between w:val="nil"/>
        </w:pBdr>
        <w:spacing w:before="41"/>
        <w:ind w:left="345" w:right="363"/>
        <w:jc w:val="center"/>
        <w:rPr>
          <w:b/>
          <w:color w:val="000000"/>
          <w:highlight w:val="yellow"/>
        </w:rPr>
      </w:pPr>
      <w:r>
        <w:rPr>
          <w:b/>
          <w:color w:val="000000"/>
          <w:highlight w:val="yellow"/>
        </w:rPr>
        <w:t>HMM COLLEGE FOR WOMEN</w:t>
      </w:r>
    </w:p>
    <w:p w14:paraId="66BBC94B" w14:textId="77777777" w:rsidR="009B3E0B" w:rsidRDefault="00000000">
      <w:pPr>
        <w:pBdr>
          <w:top w:val="nil"/>
          <w:left w:val="nil"/>
          <w:bottom w:val="nil"/>
          <w:right w:val="nil"/>
          <w:between w:val="nil"/>
        </w:pBdr>
        <w:spacing w:before="181" w:line="259" w:lineRule="auto"/>
        <w:ind w:left="345" w:right="366"/>
        <w:jc w:val="center"/>
        <w:rPr>
          <w:b/>
          <w:color w:val="000000"/>
          <w:highlight w:val="yellow"/>
        </w:rPr>
      </w:pPr>
      <w:r>
        <w:rPr>
          <w:b/>
          <w:color w:val="000000"/>
          <w:highlight w:val="yellow"/>
        </w:rPr>
        <w:t xml:space="preserve">DEPARTMENT OF FOOD AND NUTRITION </w:t>
      </w:r>
    </w:p>
    <w:p w14:paraId="4D2639D5" w14:textId="1219F0FC" w:rsidR="009B3E0B" w:rsidRDefault="00000000">
      <w:pPr>
        <w:pBdr>
          <w:top w:val="nil"/>
          <w:left w:val="nil"/>
          <w:bottom w:val="nil"/>
          <w:right w:val="nil"/>
          <w:between w:val="nil"/>
        </w:pBdr>
        <w:spacing w:before="181" w:line="259" w:lineRule="auto"/>
        <w:ind w:left="345" w:right="366"/>
        <w:jc w:val="center"/>
        <w:rPr>
          <w:b/>
          <w:color w:val="000000"/>
          <w:highlight w:val="yellow"/>
        </w:rPr>
      </w:pPr>
      <w:r>
        <w:rPr>
          <w:b/>
          <w:color w:val="000000"/>
          <w:highlight w:val="yellow"/>
        </w:rPr>
        <w:t xml:space="preserve">TENTATIVE PLAN OF ACTION FOR NEW SESSION </w:t>
      </w:r>
      <w:r w:rsidR="009C1557">
        <w:rPr>
          <w:b/>
          <w:color w:val="000000"/>
          <w:highlight w:val="yellow"/>
        </w:rPr>
        <w:t>202</w:t>
      </w:r>
      <w:r w:rsidR="00D653B1">
        <w:rPr>
          <w:b/>
          <w:color w:val="000000"/>
          <w:highlight w:val="yellow"/>
        </w:rPr>
        <w:t>4-25</w:t>
      </w:r>
    </w:p>
    <w:p w14:paraId="4E857652" w14:textId="77777777" w:rsidR="009B3E0B" w:rsidRDefault="00000000">
      <w:pPr>
        <w:pBdr>
          <w:top w:val="nil"/>
          <w:left w:val="nil"/>
          <w:bottom w:val="nil"/>
          <w:right w:val="nil"/>
          <w:between w:val="nil"/>
        </w:pBdr>
        <w:spacing w:before="181" w:line="259" w:lineRule="auto"/>
        <w:ind w:left="345" w:right="366"/>
        <w:jc w:val="center"/>
        <w:rPr>
          <w:b/>
          <w:color w:val="000000"/>
        </w:rPr>
      </w:pPr>
      <w:r>
        <w:rPr>
          <w:b/>
          <w:color w:val="000000"/>
          <w:highlight w:val="yellow"/>
        </w:rPr>
        <w:t>(</w:t>
      </w:r>
      <w:proofErr w:type="gramStart"/>
      <w:r>
        <w:rPr>
          <w:b/>
          <w:color w:val="000000"/>
          <w:highlight w:val="yellow"/>
        </w:rPr>
        <w:t>Academic ,</w:t>
      </w:r>
      <w:proofErr w:type="gramEnd"/>
      <w:r>
        <w:rPr>
          <w:b/>
          <w:color w:val="000000"/>
          <w:highlight w:val="yellow"/>
        </w:rPr>
        <w:t xml:space="preserve"> EXTRA AND CO CURRICULAR)</w:t>
      </w:r>
    </w:p>
    <w:p w14:paraId="71190EBD" w14:textId="77777777" w:rsidR="009B3E0B" w:rsidRDefault="009B3E0B">
      <w:pPr>
        <w:pBdr>
          <w:top w:val="nil"/>
          <w:left w:val="nil"/>
          <w:bottom w:val="nil"/>
          <w:right w:val="nil"/>
          <w:between w:val="nil"/>
        </w:pBdr>
        <w:spacing w:before="7"/>
        <w:rPr>
          <w:color w:val="000000"/>
          <w:sz w:val="6"/>
          <w:szCs w:val="6"/>
        </w:rPr>
      </w:pPr>
    </w:p>
    <w:tbl>
      <w:tblPr>
        <w:tblStyle w:val="TableGrid"/>
        <w:tblW w:w="906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4101"/>
        <w:gridCol w:w="4961"/>
      </w:tblGrid>
      <w:tr w:rsidR="003C5518" w14:paraId="18400D9B" w14:textId="77777777" w:rsidTr="003C5518">
        <w:trPr>
          <w:trHeight w:val="270"/>
        </w:trPr>
        <w:tc>
          <w:tcPr>
            <w:tcW w:w="4101" w:type="dxa"/>
          </w:tcPr>
          <w:p w14:paraId="69575887" w14:textId="77777777" w:rsidR="003C5518" w:rsidRDefault="003C5518">
            <w:pPr>
              <w:jc w:val="center"/>
            </w:pPr>
            <w:r>
              <w:t>MONTH</w:t>
            </w:r>
          </w:p>
        </w:tc>
        <w:tc>
          <w:tcPr>
            <w:tcW w:w="4961" w:type="dxa"/>
          </w:tcPr>
          <w:p w14:paraId="56EC1439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ind w:left="105"/>
              <w:rPr>
                <w:color w:val="000000"/>
              </w:rPr>
            </w:pPr>
            <w:r>
              <w:rPr>
                <w:color w:val="000000"/>
              </w:rPr>
              <w:t>PLAN</w:t>
            </w:r>
          </w:p>
        </w:tc>
      </w:tr>
      <w:tr w:rsidR="003C5518" w14:paraId="62C9DF68" w14:textId="77777777" w:rsidTr="003C5518">
        <w:trPr>
          <w:trHeight w:val="7522"/>
        </w:trPr>
        <w:tc>
          <w:tcPr>
            <w:tcW w:w="4101" w:type="dxa"/>
          </w:tcPr>
          <w:p w14:paraId="6C56BFE2" w14:textId="5A9FFA5E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ind w:left="110"/>
              <w:rPr>
                <w:color w:val="000000"/>
              </w:rPr>
            </w:pPr>
            <w:r>
              <w:rPr>
                <w:color w:val="000000"/>
              </w:rPr>
              <w:t>JULY 2</w:t>
            </w:r>
            <w:r w:rsidR="00D653B1">
              <w:rPr>
                <w:color w:val="000000"/>
              </w:rPr>
              <w:t>4</w:t>
            </w:r>
          </w:p>
          <w:p w14:paraId="3BDD1D6E" w14:textId="145A6903" w:rsidR="00D653B1" w:rsidRDefault="00D653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ind w:left="110"/>
              <w:rPr>
                <w:color w:val="000000"/>
              </w:rPr>
            </w:pPr>
            <w:r>
              <w:rPr>
                <w:color w:val="000000"/>
              </w:rPr>
              <w:t>1</w:t>
            </w:r>
            <w:r w:rsidRPr="00D653B1">
              <w:rPr>
                <w:color w:val="000000"/>
                <w:vertAlign w:val="superscript"/>
              </w:rPr>
              <w:t>ST</w:t>
            </w:r>
            <w:r>
              <w:rPr>
                <w:color w:val="000000"/>
              </w:rPr>
              <w:t xml:space="preserve"> WEEK</w:t>
            </w:r>
          </w:p>
          <w:p w14:paraId="4041B330" w14:textId="77777777" w:rsidR="00D653B1" w:rsidRDefault="00D653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ind w:left="110"/>
              <w:rPr>
                <w:color w:val="000000"/>
              </w:rPr>
            </w:pPr>
          </w:p>
          <w:p w14:paraId="6FC0586D" w14:textId="77777777" w:rsidR="00D653B1" w:rsidRDefault="00D653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ind w:left="110"/>
              <w:rPr>
                <w:color w:val="000000"/>
              </w:rPr>
            </w:pPr>
          </w:p>
          <w:p w14:paraId="32F36B50" w14:textId="77777777" w:rsidR="00D653B1" w:rsidRDefault="00D653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ind w:left="110"/>
              <w:rPr>
                <w:color w:val="000000"/>
              </w:rPr>
            </w:pPr>
          </w:p>
          <w:p w14:paraId="6A317CD2" w14:textId="410D3693" w:rsidR="00D653B1" w:rsidRDefault="00D653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ind w:left="110"/>
              <w:rPr>
                <w:color w:val="000000"/>
              </w:rPr>
            </w:pPr>
            <w:r>
              <w:rPr>
                <w:color w:val="000000"/>
              </w:rPr>
              <w:t>2</w:t>
            </w:r>
            <w:r w:rsidRPr="00D653B1">
              <w:rPr>
                <w:color w:val="000000"/>
                <w:vertAlign w:val="superscript"/>
              </w:rPr>
              <w:t>ND</w:t>
            </w:r>
            <w:r>
              <w:rPr>
                <w:color w:val="000000"/>
              </w:rPr>
              <w:t xml:space="preserve"> WEEK</w:t>
            </w:r>
          </w:p>
          <w:p w14:paraId="7DE2F0F5" w14:textId="77777777" w:rsidR="00D653B1" w:rsidRDefault="00D653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ind w:left="110"/>
              <w:rPr>
                <w:color w:val="000000"/>
              </w:rPr>
            </w:pPr>
          </w:p>
          <w:p w14:paraId="2C0C33A3" w14:textId="77777777" w:rsidR="00D653B1" w:rsidRDefault="00D653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ind w:left="110"/>
              <w:rPr>
                <w:color w:val="000000"/>
              </w:rPr>
            </w:pPr>
          </w:p>
          <w:p w14:paraId="24F15A2A" w14:textId="77777777" w:rsidR="00D653B1" w:rsidRDefault="00D653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ind w:left="110"/>
              <w:rPr>
                <w:color w:val="000000"/>
              </w:rPr>
            </w:pPr>
          </w:p>
          <w:p w14:paraId="4CA1B0F9" w14:textId="6B25D1DF" w:rsidR="00D653B1" w:rsidRDefault="00D653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ind w:left="110"/>
              <w:rPr>
                <w:color w:val="000000"/>
              </w:rPr>
            </w:pPr>
            <w:r>
              <w:rPr>
                <w:color w:val="000000"/>
              </w:rPr>
              <w:t>3</w:t>
            </w:r>
            <w:r w:rsidRPr="00D653B1">
              <w:rPr>
                <w:color w:val="000000"/>
                <w:vertAlign w:val="superscript"/>
              </w:rPr>
              <w:t>RD</w:t>
            </w:r>
            <w:r>
              <w:rPr>
                <w:color w:val="000000"/>
              </w:rPr>
              <w:t xml:space="preserve"> WEEK </w:t>
            </w:r>
          </w:p>
          <w:p w14:paraId="570C335E" w14:textId="0C6FACDE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ind w:left="110"/>
              <w:rPr>
                <w:color w:val="000000"/>
              </w:rPr>
            </w:pPr>
          </w:p>
          <w:p w14:paraId="0A1B7724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ind w:left="110"/>
              <w:rPr>
                <w:color w:val="000000"/>
              </w:rPr>
            </w:pPr>
            <w:r>
              <w:rPr>
                <w:color w:val="000000"/>
              </w:rPr>
              <w:t xml:space="preserve"> </w:t>
            </w:r>
          </w:p>
          <w:p w14:paraId="65C43D86" w14:textId="77777777" w:rsidR="00D653B1" w:rsidRDefault="00D653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ind w:left="110"/>
              <w:rPr>
                <w:color w:val="000000"/>
              </w:rPr>
            </w:pPr>
          </w:p>
          <w:p w14:paraId="255711AE" w14:textId="77777777" w:rsidR="00D653B1" w:rsidRDefault="00D653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ind w:left="110"/>
              <w:rPr>
                <w:color w:val="000000"/>
              </w:rPr>
            </w:pPr>
          </w:p>
          <w:p w14:paraId="2A466F52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ind w:left="110"/>
              <w:rPr>
                <w:color w:val="000000"/>
              </w:rPr>
            </w:pPr>
          </w:p>
          <w:p w14:paraId="6C8D521C" w14:textId="77777777" w:rsidR="003C5518" w:rsidRDefault="003C5518" w:rsidP="00925D4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  <w:p w14:paraId="7657DB3F" w14:textId="77777777" w:rsidR="00D653B1" w:rsidRDefault="00D653B1" w:rsidP="00925D4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  <w:p w14:paraId="1F58CEC2" w14:textId="7EF77531" w:rsidR="003C5518" w:rsidRDefault="003C5518" w:rsidP="00925D4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AUGUST </w:t>
            </w:r>
          </w:p>
          <w:p w14:paraId="2D00B4E8" w14:textId="77777777" w:rsidR="003C5518" w:rsidRDefault="003C5518" w:rsidP="00925D4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0"/>
              <w:rPr>
                <w:color w:val="000000"/>
              </w:rPr>
            </w:pPr>
          </w:p>
          <w:p w14:paraId="2D7455CC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ind w:left="110"/>
              <w:rPr>
                <w:color w:val="000000"/>
              </w:rPr>
            </w:pPr>
          </w:p>
          <w:p w14:paraId="65A1099C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ind w:left="110"/>
              <w:rPr>
                <w:color w:val="000000"/>
              </w:rPr>
            </w:pPr>
          </w:p>
          <w:p w14:paraId="3F59467C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ind w:left="110"/>
              <w:rPr>
                <w:color w:val="000000"/>
              </w:rPr>
            </w:pPr>
          </w:p>
          <w:p w14:paraId="1D14E2AA" w14:textId="77777777" w:rsidR="003C5518" w:rsidRDefault="003C5518" w:rsidP="00925D4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</w:rPr>
            </w:pPr>
          </w:p>
          <w:p w14:paraId="5FB2B3C1" w14:textId="77777777" w:rsidR="00D653B1" w:rsidRDefault="00D653B1" w:rsidP="00925D4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</w:rPr>
            </w:pPr>
          </w:p>
          <w:p w14:paraId="4AFD5F38" w14:textId="77777777" w:rsidR="00D653B1" w:rsidRDefault="00D653B1" w:rsidP="00925D4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</w:rPr>
            </w:pPr>
          </w:p>
          <w:p w14:paraId="0265A904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ind w:left="110"/>
              <w:rPr>
                <w:color w:val="000000"/>
              </w:rPr>
            </w:pPr>
          </w:p>
          <w:p w14:paraId="5AB65952" w14:textId="45485159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ind w:left="110"/>
              <w:rPr>
                <w:color w:val="000000"/>
              </w:rPr>
            </w:pPr>
            <w:r>
              <w:rPr>
                <w:color w:val="000000"/>
              </w:rPr>
              <w:t>SEPTEMBER</w:t>
            </w:r>
          </w:p>
          <w:p w14:paraId="2334F50B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ind w:left="110"/>
              <w:rPr>
                <w:color w:val="000000"/>
              </w:rPr>
            </w:pPr>
          </w:p>
          <w:p w14:paraId="199BDEA6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ind w:left="110"/>
              <w:rPr>
                <w:color w:val="000000"/>
              </w:rPr>
            </w:pPr>
          </w:p>
          <w:p w14:paraId="5CFE72E9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ind w:left="110"/>
              <w:rPr>
                <w:color w:val="000000"/>
              </w:rPr>
            </w:pPr>
          </w:p>
          <w:p w14:paraId="0265AFFA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ind w:left="110"/>
              <w:rPr>
                <w:color w:val="000000"/>
              </w:rPr>
            </w:pPr>
          </w:p>
          <w:p w14:paraId="728E6A2E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ind w:left="110"/>
              <w:rPr>
                <w:color w:val="000000"/>
              </w:rPr>
            </w:pPr>
          </w:p>
          <w:p w14:paraId="0E49F3BB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ind w:left="110"/>
              <w:rPr>
                <w:color w:val="000000"/>
              </w:rPr>
            </w:pPr>
          </w:p>
          <w:p w14:paraId="3E9EC671" w14:textId="77777777" w:rsidR="003C5518" w:rsidRDefault="003C5518" w:rsidP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</w:rPr>
            </w:pPr>
          </w:p>
          <w:p w14:paraId="011B91DA" w14:textId="77777777" w:rsidR="00D653B1" w:rsidRDefault="00D653B1" w:rsidP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</w:rPr>
            </w:pPr>
          </w:p>
          <w:p w14:paraId="7BAAEFF7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ind w:left="110"/>
              <w:rPr>
                <w:color w:val="000000"/>
              </w:rPr>
            </w:pPr>
          </w:p>
          <w:p w14:paraId="046DEC79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ind w:left="110"/>
              <w:rPr>
                <w:color w:val="000000"/>
              </w:rPr>
            </w:pPr>
          </w:p>
          <w:p w14:paraId="3EC6BD81" w14:textId="4A7EF036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ind w:left="110"/>
              <w:rPr>
                <w:color w:val="000000"/>
              </w:rPr>
            </w:pPr>
            <w:r>
              <w:rPr>
                <w:color w:val="000000"/>
              </w:rPr>
              <w:t>OCTOBER</w:t>
            </w:r>
          </w:p>
          <w:p w14:paraId="208D964D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  <w:p w14:paraId="1101ECFD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  <w:p w14:paraId="6C3D887F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0"/>
              <w:rPr>
                <w:color w:val="000000"/>
              </w:rPr>
            </w:pPr>
          </w:p>
          <w:p w14:paraId="160109AC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0"/>
              <w:rPr>
                <w:color w:val="000000"/>
              </w:rPr>
            </w:pPr>
          </w:p>
          <w:p w14:paraId="15484BBB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0"/>
              <w:rPr>
                <w:color w:val="000000"/>
              </w:rPr>
            </w:pPr>
          </w:p>
          <w:p w14:paraId="10D86ACA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0"/>
              <w:rPr>
                <w:color w:val="000000"/>
              </w:rPr>
            </w:pPr>
          </w:p>
          <w:p w14:paraId="70ECC5A6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0"/>
              <w:rPr>
                <w:color w:val="000000"/>
              </w:rPr>
            </w:pPr>
          </w:p>
          <w:p w14:paraId="11ED6F1E" w14:textId="40DCC7E0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0"/>
              <w:rPr>
                <w:color w:val="000000"/>
              </w:rPr>
            </w:pPr>
            <w:r>
              <w:rPr>
                <w:color w:val="000000"/>
              </w:rPr>
              <w:lastRenderedPageBreak/>
              <w:t xml:space="preserve">NOVEMBER </w:t>
            </w:r>
          </w:p>
          <w:p w14:paraId="5CCC9721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0"/>
              <w:rPr>
                <w:color w:val="000000"/>
              </w:rPr>
            </w:pPr>
          </w:p>
          <w:p w14:paraId="2FCEC6E6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0"/>
              <w:rPr>
                <w:color w:val="000000"/>
              </w:rPr>
            </w:pPr>
          </w:p>
          <w:p w14:paraId="2B9C64DA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0"/>
              <w:rPr>
                <w:color w:val="000000"/>
              </w:rPr>
            </w:pPr>
          </w:p>
          <w:p w14:paraId="0914210D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0"/>
              <w:rPr>
                <w:color w:val="000000"/>
              </w:rPr>
            </w:pPr>
          </w:p>
          <w:p w14:paraId="3B044CDE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0"/>
              <w:rPr>
                <w:color w:val="000000"/>
              </w:rPr>
            </w:pPr>
          </w:p>
          <w:p w14:paraId="2BDE3487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  <w:p w14:paraId="0691DFB6" w14:textId="54945826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/>
              <w:rPr>
                <w:color w:val="000000"/>
              </w:rPr>
            </w:pPr>
            <w:r>
              <w:rPr>
                <w:color w:val="000000"/>
              </w:rPr>
              <w:t>DECEMBER</w:t>
            </w:r>
          </w:p>
          <w:p w14:paraId="1D5B5199" w14:textId="535622AA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/>
              <w:rPr>
                <w:color w:val="000000"/>
              </w:rPr>
            </w:pPr>
          </w:p>
          <w:p w14:paraId="5965DC29" w14:textId="33BC0230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/>
              <w:rPr>
                <w:color w:val="000000"/>
              </w:rPr>
            </w:pPr>
          </w:p>
          <w:p w14:paraId="23B100B3" w14:textId="58749304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/>
              <w:rPr>
                <w:color w:val="000000"/>
              </w:rPr>
            </w:pPr>
          </w:p>
          <w:p w14:paraId="73FEC60B" w14:textId="41046CBF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/>
              <w:rPr>
                <w:color w:val="000000"/>
              </w:rPr>
            </w:pPr>
            <w:r>
              <w:rPr>
                <w:color w:val="000000"/>
              </w:rPr>
              <w:t>FEBRUARY-MARCH</w:t>
            </w:r>
          </w:p>
          <w:p w14:paraId="0B38DEF1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/>
              <w:rPr>
                <w:color w:val="000000"/>
              </w:rPr>
            </w:pPr>
          </w:p>
          <w:p w14:paraId="253FF33B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0"/>
              <w:rPr>
                <w:color w:val="000000"/>
              </w:rPr>
            </w:pPr>
          </w:p>
          <w:p w14:paraId="31A0196D" w14:textId="77777777" w:rsidR="003C5518" w:rsidRDefault="003C5518" w:rsidP="009C155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42D77349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4B46C5AF" w14:textId="0042D7FF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  <w:r>
              <w:rPr>
                <w:color w:val="000000"/>
              </w:rPr>
              <w:t>MARCH 2023- APRIL 2023</w:t>
            </w:r>
          </w:p>
          <w:p w14:paraId="57158A12" w14:textId="705EBAE3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7D349B4F" w14:textId="663727D9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6D009D4D" w14:textId="4B9F7B46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40490046" w14:textId="4B9C6115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494552CC" w14:textId="038632BB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4E54E282" w14:textId="2982865F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0F69A8A1" w14:textId="6376F23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65371DFE" w14:textId="0E867656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004009B2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02D0CDA2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42FFC56F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2E5E37BB" w14:textId="77777777" w:rsidR="00D653B1" w:rsidRDefault="00D653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0698534D" w14:textId="77777777" w:rsidR="00D653B1" w:rsidRDefault="00D653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19C9793F" w14:textId="77777777" w:rsidR="00D653B1" w:rsidRDefault="00D653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0458648B" w14:textId="77777777" w:rsidR="00D653B1" w:rsidRDefault="00D653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34E750AF" w14:textId="77777777" w:rsidR="00D653B1" w:rsidRDefault="00D653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6FE9B15A" w14:textId="77777777" w:rsidR="00D653B1" w:rsidRDefault="00D653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3FD2B1AA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5D48A41C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57768BA5" w14:textId="79D820F0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73749BE2" w14:textId="00E0621C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  <w:r>
              <w:rPr>
                <w:color w:val="000000"/>
              </w:rPr>
              <w:t>MAY 2023</w:t>
            </w:r>
          </w:p>
          <w:p w14:paraId="73DD9807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5064D352" w14:textId="470BCBFA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2A9D11D5" w14:textId="66C1F450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39C69C65" w14:textId="136AA7C9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7DB37C5E" w14:textId="05593FC0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  <w:r>
              <w:rPr>
                <w:color w:val="000000"/>
              </w:rPr>
              <w:t>MAY LAST WEEK 2023</w:t>
            </w:r>
          </w:p>
          <w:p w14:paraId="403E7293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36BE3B48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07FEC0B1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5332F2F5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649F84BB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56B3F112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50341209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78A4BC95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62E38DBF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4EC1CEB3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7C237B98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78497CDD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364813DC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062EB638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491126E9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597AF4E8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5D124A23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21B30319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02314807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37A4E805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4C65D97D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7A5580CD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3D3B23FF" w14:textId="2909A040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</w:tc>
        <w:tc>
          <w:tcPr>
            <w:tcW w:w="4961" w:type="dxa"/>
          </w:tcPr>
          <w:p w14:paraId="73739254" w14:textId="77777777" w:rsidR="00D653B1" w:rsidRDefault="00D653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color w:val="000000"/>
              </w:rPr>
            </w:pPr>
          </w:p>
          <w:p w14:paraId="68577BC0" w14:textId="184DFD6E" w:rsidR="003C5518" w:rsidRDefault="00D653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color w:val="000000"/>
              </w:rPr>
            </w:pPr>
            <w:r>
              <w:rPr>
                <w:color w:val="000000"/>
              </w:rPr>
              <w:t>STUDENTS’ SEMINAR ON DEMONSTRATION OF TEACHING AIDS ON DIFFERENT TOPICS OF NUTRITION EDUCATION TO THE COMMON PEOPLE BY 4</w:t>
            </w:r>
            <w:r w:rsidRPr="00D653B1">
              <w:rPr>
                <w:color w:val="000000"/>
                <w:vertAlign w:val="superscript"/>
              </w:rPr>
              <w:t>TH</w:t>
            </w:r>
            <w:r>
              <w:rPr>
                <w:color w:val="000000"/>
              </w:rPr>
              <w:t xml:space="preserve"> SEMESTER HONOUS </w:t>
            </w:r>
            <w:proofErr w:type="gramStart"/>
            <w:r>
              <w:rPr>
                <w:color w:val="000000"/>
              </w:rPr>
              <w:t>STUDENT .</w:t>
            </w:r>
            <w:proofErr w:type="gramEnd"/>
          </w:p>
          <w:p w14:paraId="7F3370E7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color w:val="000000"/>
              </w:rPr>
            </w:pPr>
          </w:p>
          <w:p w14:paraId="1CA60C16" w14:textId="4B650ED9" w:rsidR="00D653B1" w:rsidRDefault="00D653B1" w:rsidP="00D653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  <w:r>
              <w:rPr>
                <w:color w:val="000000"/>
              </w:rPr>
              <w:t>ORGANISING AN EXTENSION LECTURE FOR 2</w:t>
            </w:r>
            <w:r w:rsidRPr="00D653B1">
              <w:rPr>
                <w:color w:val="000000"/>
                <w:vertAlign w:val="superscript"/>
              </w:rPr>
              <w:t>ND</w:t>
            </w:r>
            <w:r>
              <w:rPr>
                <w:color w:val="000000"/>
              </w:rPr>
              <w:t xml:space="preserve"> SEM MAJOR STUDENTS.</w:t>
            </w:r>
          </w:p>
          <w:p w14:paraId="5DDDA465" w14:textId="77777777" w:rsidR="00D653B1" w:rsidRDefault="00D653B1" w:rsidP="00D653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50261C8A" w14:textId="77777777" w:rsidR="00D653B1" w:rsidRDefault="00D653B1" w:rsidP="00D653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64DFAAAE" w14:textId="77777777" w:rsidR="00D653B1" w:rsidRDefault="00D653B1" w:rsidP="00D653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1D198721" w14:textId="6121B312" w:rsidR="00D653B1" w:rsidRDefault="00D653B1" w:rsidP="00D653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  <w:r>
              <w:rPr>
                <w:color w:val="000000"/>
              </w:rPr>
              <w:t>ORGANISING HEA</w:t>
            </w:r>
            <w:r>
              <w:rPr>
                <w:color w:val="000000"/>
              </w:rPr>
              <w:t>L</w:t>
            </w:r>
            <w:r>
              <w:rPr>
                <w:color w:val="000000"/>
              </w:rPr>
              <w:t xml:space="preserve">TH </w:t>
            </w:r>
            <w:r>
              <w:rPr>
                <w:color w:val="000000"/>
              </w:rPr>
              <w:t xml:space="preserve">AND NUTRITION </w:t>
            </w:r>
            <w:r>
              <w:rPr>
                <w:color w:val="000000"/>
              </w:rPr>
              <w:t>CAMP AT COLLEGE PREMISES BY 6</w:t>
            </w:r>
            <w:r w:rsidRPr="0072257F">
              <w:rPr>
                <w:color w:val="000000"/>
                <w:vertAlign w:val="superscript"/>
              </w:rPr>
              <w:t>TH</w:t>
            </w:r>
            <w:r>
              <w:rPr>
                <w:color w:val="000000"/>
              </w:rPr>
              <w:t xml:space="preserve"> SEM H STUDENTS, HEALTH CHECK-UP AND DIET COUNSELING</w:t>
            </w:r>
            <w:r>
              <w:rPr>
                <w:color w:val="000000"/>
              </w:rPr>
              <w:t xml:space="preserve"> WITH ACTIVE PARTICIPATION OF COMMUNITY PEOPLE AS A PART OF DSE6P CURRUCULUM.</w:t>
            </w:r>
          </w:p>
          <w:p w14:paraId="6BEFCB25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  <w:p w14:paraId="31E95990" w14:textId="77777777" w:rsidR="003C5518" w:rsidRDefault="003C5518" w:rsidP="00925D4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color w:val="000000"/>
              </w:rPr>
            </w:pPr>
          </w:p>
          <w:p w14:paraId="144AF2C8" w14:textId="14D91E5C" w:rsidR="003C5518" w:rsidRDefault="003C5518" w:rsidP="009C155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color w:val="000000"/>
              </w:rPr>
            </w:pPr>
            <w:r>
              <w:rPr>
                <w:color w:val="000000"/>
              </w:rPr>
              <w:t>STARTING OF 1</w:t>
            </w:r>
            <w:r w:rsidRPr="009C1557">
              <w:rPr>
                <w:color w:val="000000"/>
                <w:vertAlign w:val="superscript"/>
              </w:rPr>
              <w:t>st</w:t>
            </w:r>
            <w:r>
              <w:rPr>
                <w:color w:val="000000"/>
              </w:rPr>
              <w:t xml:space="preserve"> SEMESTER NEP CLASSES</w:t>
            </w:r>
          </w:p>
          <w:p w14:paraId="4CE08E71" w14:textId="77777777" w:rsidR="00D653B1" w:rsidRDefault="00D653B1" w:rsidP="009C155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color w:val="000000"/>
              </w:rPr>
            </w:pPr>
          </w:p>
          <w:p w14:paraId="79C48C41" w14:textId="77777777" w:rsidR="00D653B1" w:rsidRDefault="00D653B1" w:rsidP="009C155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color w:val="000000"/>
              </w:rPr>
            </w:pPr>
          </w:p>
          <w:p w14:paraId="7A5C1900" w14:textId="3C077002" w:rsidR="00D653B1" w:rsidRDefault="00D653B1" w:rsidP="009C155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color w:val="000000"/>
              </w:rPr>
            </w:pPr>
            <w:r>
              <w:rPr>
                <w:color w:val="000000"/>
              </w:rPr>
              <w:t>ORGANISING A CAREER COUNSELING SESSION WITH VLCC.</w:t>
            </w:r>
          </w:p>
          <w:p w14:paraId="7505F452" w14:textId="77777777" w:rsidR="00D653B1" w:rsidRDefault="00D653B1" w:rsidP="009C155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color w:val="000000"/>
              </w:rPr>
            </w:pPr>
          </w:p>
          <w:p w14:paraId="0767D6AE" w14:textId="1CB81382" w:rsidR="00D653B1" w:rsidRDefault="00D653B1" w:rsidP="009C155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color w:val="000000"/>
              </w:rPr>
            </w:pPr>
          </w:p>
          <w:p w14:paraId="2B185EBD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  <w:p w14:paraId="035D33A4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  <w:p w14:paraId="776981D9" w14:textId="77777777" w:rsidR="00D653B1" w:rsidRDefault="00D653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  <w:p w14:paraId="6CDEBF25" w14:textId="36084C72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NATIONAL NUTRITION MONTH CELEBRATION 202</w:t>
            </w:r>
            <w:r w:rsidR="00D653B1">
              <w:rPr>
                <w:color w:val="000000"/>
              </w:rPr>
              <w:t>4</w:t>
            </w:r>
          </w:p>
          <w:p w14:paraId="2C4EED6E" w14:textId="6AF74CEE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  <w:p w14:paraId="5F640818" w14:textId="2BA76016" w:rsidR="003C5518" w:rsidRDefault="003C5518" w:rsidP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EVENT </w:t>
            </w:r>
            <w:proofErr w:type="gramStart"/>
            <w:r>
              <w:rPr>
                <w:color w:val="000000"/>
              </w:rPr>
              <w:t>1 :</w:t>
            </w:r>
            <w:proofErr w:type="gramEnd"/>
            <w:r>
              <w:rPr>
                <w:color w:val="000000"/>
              </w:rPr>
              <w:t>- An inter</w:t>
            </w:r>
            <w:r w:rsidR="00D653B1">
              <w:rPr>
                <w:color w:val="000000"/>
              </w:rPr>
              <w:t xml:space="preserve">national blended mode </w:t>
            </w:r>
            <w:r>
              <w:rPr>
                <w:color w:val="000000"/>
              </w:rPr>
              <w:t xml:space="preserve">seminar based on some important topic of Nutrition </w:t>
            </w:r>
          </w:p>
          <w:p w14:paraId="4A68B55E" w14:textId="77777777" w:rsidR="00D653B1" w:rsidRDefault="00D653B1" w:rsidP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  <w:p w14:paraId="52FD3C1E" w14:textId="1174735C" w:rsidR="003C5518" w:rsidRDefault="00D653B1" w:rsidP="00D653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Event </w:t>
            </w:r>
            <w:proofErr w:type="gramStart"/>
            <w:r>
              <w:rPr>
                <w:color w:val="000000"/>
              </w:rPr>
              <w:t>2 :</w:t>
            </w:r>
            <w:proofErr w:type="gramEnd"/>
            <w:r>
              <w:rPr>
                <w:color w:val="000000"/>
              </w:rPr>
              <w:t>- Organizing a food competition for students with NESTLE.</w:t>
            </w:r>
          </w:p>
          <w:p w14:paraId="64C042AD" w14:textId="77777777" w:rsidR="003C5518" w:rsidRDefault="003C5518" w:rsidP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color w:val="000000"/>
              </w:rPr>
            </w:pPr>
          </w:p>
          <w:p w14:paraId="06A78B13" w14:textId="152A085C" w:rsidR="003C5518" w:rsidRDefault="003C5518" w:rsidP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color w:val="000000"/>
              </w:rPr>
            </w:pPr>
            <w:r>
              <w:rPr>
                <w:color w:val="000000"/>
              </w:rPr>
              <w:t xml:space="preserve">Departmental farewell </w:t>
            </w:r>
            <w:proofErr w:type="spellStart"/>
            <w:r>
              <w:rPr>
                <w:color w:val="000000"/>
              </w:rPr>
              <w:t>programme</w:t>
            </w:r>
            <w:proofErr w:type="spellEnd"/>
            <w:r>
              <w:rPr>
                <w:color w:val="000000"/>
              </w:rPr>
              <w:t xml:space="preserve"> </w:t>
            </w:r>
            <w:r w:rsidR="00D653B1">
              <w:rPr>
                <w:color w:val="000000"/>
              </w:rPr>
              <w:t xml:space="preserve">and alumni interaction </w:t>
            </w:r>
            <w:proofErr w:type="spellStart"/>
            <w:r w:rsidR="00D653B1">
              <w:rPr>
                <w:color w:val="000000"/>
              </w:rPr>
              <w:t>programme</w:t>
            </w:r>
            <w:proofErr w:type="spellEnd"/>
            <w:r w:rsidR="00D653B1">
              <w:rPr>
                <w:color w:val="000000"/>
              </w:rPr>
              <w:t xml:space="preserve"> with students.</w:t>
            </w:r>
          </w:p>
          <w:p w14:paraId="4D3E6DF1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05"/>
              <w:rPr>
                <w:color w:val="000000"/>
              </w:rPr>
            </w:pPr>
          </w:p>
          <w:p w14:paraId="0343DB6E" w14:textId="77777777" w:rsidR="00D653B1" w:rsidRDefault="00D653B1" w:rsidP="00D653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color w:val="000000"/>
              </w:rPr>
            </w:pPr>
          </w:p>
          <w:p w14:paraId="6BC162F9" w14:textId="74FEE45D" w:rsidR="00D653B1" w:rsidRDefault="003C5518" w:rsidP="00D653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05"/>
              <w:rPr>
                <w:color w:val="000000"/>
              </w:rPr>
            </w:pPr>
            <w:r>
              <w:rPr>
                <w:color w:val="000000"/>
              </w:rPr>
              <w:t>PUJA VACATION</w:t>
            </w:r>
          </w:p>
          <w:p w14:paraId="04CD09B2" w14:textId="45D3801B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05"/>
              <w:rPr>
                <w:color w:val="000000"/>
              </w:rPr>
            </w:pPr>
            <w:r>
              <w:rPr>
                <w:color w:val="000000"/>
              </w:rPr>
              <w:t>ENTREPRENEURSHIP TRAINING AT FOOD PROCESSING CENTRE GOVT OF WEST BENGAL BY 5</w:t>
            </w:r>
            <w:r w:rsidRPr="009C1557">
              <w:rPr>
                <w:color w:val="000000"/>
                <w:vertAlign w:val="superscript"/>
              </w:rPr>
              <w:t>TH</w:t>
            </w:r>
            <w:r>
              <w:rPr>
                <w:color w:val="000000"/>
              </w:rPr>
              <w:t xml:space="preserve"> SEM HONOURS STUDENT</w:t>
            </w:r>
            <w:r w:rsidR="00D653B1">
              <w:rPr>
                <w:color w:val="000000"/>
              </w:rPr>
              <w:t xml:space="preserve"> AND BUSINESS PLAN PREPARATION</w:t>
            </w:r>
          </w:p>
          <w:p w14:paraId="709A706C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/>
              <w:rPr>
                <w:color w:val="000000"/>
              </w:rPr>
            </w:pPr>
          </w:p>
          <w:p w14:paraId="6D00AA08" w14:textId="77777777" w:rsidR="003C5518" w:rsidRDefault="003C5518" w:rsidP="007225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  <w:p w14:paraId="1738B1B3" w14:textId="77777777" w:rsidR="00D653B1" w:rsidRDefault="00D653B1" w:rsidP="007225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  <w:p w14:paraId="32CCA60F" w14:textId="6510A840" w:rsidR="003C5518" w:rsidRDefault="003C5518" w:rsidP="007225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lastRenderedPageBreak/>
              <w:t>WORLD DIABETES DAY CELEBRATION</w:t>
            </w:r>
            <w:r w:rsidR="00D653B1">
              <w:rPr>
                <w:color w:val="000000"/>
              </w:rPr>
              <w:t>S WITH</w:t>
            </w:r>
          </w:p>
          <w:p w14:paraId="001D578B" w14:textId="64A0933B" w:rsidR="003C5518" w:rsidRDefault="00D653B1" w:rsidP="007225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 A STATE LEVEL SEMINAR</w:t>
            </w:r>
          </w:p>
          <w:p w14:paraId="18724A5C" w14:textId="77777777" w:rsidR="003C5518" w:rsidRDefault="003C5518" w:rsidP="007225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  <w:p w14:paraId="04E86E8A" w14:textId="681DC585" w:rsidR="003C5518" w:rsidRDefault="00D653B1" w:rsidP="007225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ORGANISING </w:t>
            </w:r>
            <w:r w:rsidR="003C5518">
              <w:rPr>
                <w:color w:val="000000"/>
              </w:rPr>
              <w:t>EXTENSION LECTURE</w:t>
            </w:r>
            <w:r>
              <w:rPr>
                <w:color w:val="000000"/>
              </w:rPr>
              <w:t>S</w:t>
            </w:r>
          </w:p>
          <w:p w14:paraId="03F933F9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1"/>
              <w:rPr>
                <w:color w:val="000000"/>
                <w:sz w:val="21"/>
                <w:szCs w:val="21"/>
              </w:rPr>
            </w:pPr>
          </w:p>
          <w:p w14:paraId="5456CC8B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/>
              <w:rPr>
                <w:color w:val="000000"/>
              </w:rPr>
            </w:pPr>
          </w:p>
          <w:p w14:paraId="20F1D461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/>
              <w:rPr>
                <w:color w:val="000000"/>
              </w:rPr>
            </w:pPr>
          </w:p>
          <w:p w14:paraId="786D4595" w14:textId="68AFC9C9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/>
              <w:rPr>
                <w:color w:val="000000"/>
              </w:rPr>
            </w:pPr>
            <w:r>
              <w:rPr>
                <w:color w:val="000000"/>
              </w:rPr>
              <w:t>FOOD INDUSTRY VISIT BY 5</w:t>
            </w:r>
            <w:r w:rsidRPr="0072257F">
              <w:rPr>
                <w:color w:val="000000"/>
                <w:vertAlign w:val="superscript"/>
              </w:rPr>
              <w:t>TH</w:t>
            </w:r>
            <w:r>
              <w:rPr>
                <w:color w:val="000000"/>
              </w:rPr>
              <w:t xml:space="preserve"> SEM H</w:t>
            </w:r>
          </w:p>
          <w:p w14:paraId="29F9AFE5" w14:textId="77777777" w:rsidR="003C5518" w:rsidRDefault="003C5518" w:rsidP="009C155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6ADD9F62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ind w:left="105"/>
              <w:rPr>
                <w:color w:val="000000"/>
              </w:rPr>
            </w:pPr>
          </w:p>
          <w:p w14:paraId="53385F79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ind w:left="105"/>
              <w:rPr>
                <w:color w:val="000000"/>
              </w:rPr>
            </w:pPr>
          </w:p>
          <w:p w14:paraId="34B37BF3" w14:textId="52A54E8C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ind w:left="105"/>
              <w:rPr>
                <w:color w:val="000000"/>
              </w:rPr>
            </w:pPr>
            <w:r>
              <w:rPr>
                <w:color w:val="000000"/>
              </w:rPr>
              <w:t>COMMENCEMENT OF THE CLASSES OF 2</w:t>
            </w:r>
            <w:r w:rsidRPr="0072257F">
              <w:rPr>
                <w:color w:val="000000"/>
                <w:vertAlign w:val="superscript"/>
              </w:rPr>
              <w:t>ND</w:t>
            </w:r>
            <w:r>
              <w:rPr>
                <w:color w:val="000000"/>
              </w:rPr>
              <w:t xml:space="preserve">  4</w:t>
            </w:r>
            <w:r>
              <w:rPr>
                <w:color w:val="000000"/>
                <w:vertAlign w:val="superscript"/>
              </w:rPr>
              <w:t>TH</w:t>
            </w:r>
            <w:r>
              <w:rPr>
                <w:color w:val="000000"/>
              </w:rPr>
              <w:t xml:space="preserve"> AND 6</w:t>
            </w:r>
            <w:r>
              <w:rPr>
                <w:color w:val="000000"/>
                <w:vertAlign w:val="superscript"/>
              </w:rPr>
              <w:t>TH</w:t>
            </w:r>
            <w:r>
              <w:rPr>
                <w:color w:val="000000"/>
              </w:rPr>
              <w:t xml:space="preserve"> SEM </w:t>
            </w:r>
          </w:p>
          <w:p w14:paraId="64A6EEB2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ind w:left="105"/>
              <w:rPr>
                <w:color w:val="000000"/>
              </w:rPr>
            </w:pPr>
          </w:p>
          <w:p w14:paraId="2FD47815" w14:textId="77777777" w:rsidR="003C5518" w:rsidRDefault="003C5518" w:rsidP="007225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050F7D79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ind w:left="105"/>
              <w:rPr>
                <w:color w:val="000000"/>
              </w:rPr>
            </w:pPr>
          </w:p>
          <w:p w14:paraId="3E4D3524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ind w:left="105"/>
              <w:rPr>
                <w:color w:val="000000"/>
              </w:rPr>
            </w:pPr>
            <w:r>
              <w:rPr>
                <w:color w:val="000000"/>
              </w:rPr>
              <w:t>FOOD PRESERVATION UNIT BELGACHIA VISIT BY 6</w:t>
            </w:r>
            <w:r>
              <w:rPr>
                <w:color w:val="000000"/>
                <w:vertAlign w:val="superscript"/>
              </w:rPr>
              <w:t>TH</w:t>
            </w:r>
            <w:r>
              <w:rPr>
                <w:color w:val="000000"/>
              </w:rPr>
              <w:t xml:space="preserve"> SEM H STUDENTS</w:t>
            </w:r>
          </w:p>
          <w:p w14:paraId="32FC8A09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ind w:left="105"/>
              <w:rPr>
                <w:color w:val="000000"/>
              </w:rPr>
            </w:pPr>
          </w:p>
          <w:p w14:paraId="1D483A96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ind w:left="105"/>
              <w:rPr>
                <w:color w:val="000000"/>
              </w:rPr>
            </w:pPr>
          </w:p>
          <w:p w14:paraId="76FC529F" w14:textId="30B0FDEC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ind w:left="105"/>
              <w:rPr>
                <w:color w:val="000000"/>
              </w:rPr>
            </w:pPr>
            <w:r>
              <w:rPr>
                <w:color w:val="000000"/>
              </w:rPr>
              <w:t xml:space="preserve">HOSPITAL INTERNSHIP AT DIETETIC DEPARTMENT FOR </w:t>
            </w:r>
            <w:r w:rsidR="00D653B1">
              <w:rPr>
                <w:color w:val="000000"/>
              </w:rPr>
              <w:t>10</w:t>
            </w:r>
            <w:r>
              <w:rPr>
                <w:color w:val="000000"/>
              </w:rPr>
              <w:t xml:space="preserve"> DAYS BY 6</w:t>
            </w:r>
            <w:r>
              <w:rPr>
                <w:color w:val="000000"/>
                <w:vertAlign w:val="superscript"/>
              </w:rPr>
              <w:t>TH</w:t>
            </w:r>
            <w:r>
              <w:rPr>
                <w:color w:val="000000"/>
              </w:rPr>
              <w:t xml:space="preserve"> SEM HONOURS STUDENTS AND REPORT PREPARATION</w:t>
            </w:r>
          </w:p>
          <w:p w14:paraId="76818101" w14:textId="77777777" w:rsidR="003C5518" w:rsidRDefault="003C5518" w:rsidP="009C155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rPr>
                <w:color w:val="000000"/>
              </w:rPr>
            </w:pPr>
          </w:p>
          <w:p w14:paraId="4892ADC5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ind w:left="105"/>
              <w:rPr>
                <w:color w:val="000000"/>
              </w:rPr>
            </w:pPr>
          </w:p>
          <w:p w14:paraId="49B91DCE" w14:textId="613EFD92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ind w:left="105"/>
              <w:rPr>
                <w:color w:val="000000"/>
              </w:rPr>
            </w:pPr>
            <w:r>
              <w:rPr>
                <w:color w:val="000000"/>
              </w:rPr>
              <w:t>ICDS VISIT BY 4</w:t>
            </w:r>
            <w:r>
              <w:rPr>
                <w:color w:val="000000"/>
                <w:vertAlign w:val="superscript"/>
              </w:rPr>
              <w:t>TH</w:t>
            </w:r>
            <w:r>
              <w:rPr>
                <w:color w:val="000000"/>
              </w:rPr>
              <w:t xml:space="preserve"> SEM H AND REPORT PREPARATION</w:t>
            </w:r>
          </w:p>
          <w:p w14:paraId="369B9CCD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ind w:left="105"/>
              <w:rPr>
                <w:color w:val="000000"/>
              </w:rPr>
            </w:pPr>
          </w:p>
          <w:p w14:paraId="16C48251" w14:textId="00E02149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ind w:left="105"/>
              <w:rPr>
                <w:color w:val="000000"/>
              </w:rPr>
            </w:pPr>
            <w:r>
              <w:rPr>
                <w:color w:val="000000"/>
              </w:rPr>
              <w:t>HEALTH CENTRE VISIT BY 4</w:t>
            </w:r>
            <w:r w:rsidRPr="009C1557">
              <w:rPr>
                <w:color w:val="000000"/>
                <w:vertAlign w:val="superscript"/>
              </w:rPr>
              <w:t>TH</w:t>
            </w:r>
            <w:r>
              <w:rPr>
                <w:color w:val="000000"/>
              </w:rPr>
              <w:t xml:space="preserve"> SEM STUDENT</w:t>
            </w:r>
          </w:p>
          <w:p w14:paraId="480A0D31" w14:textId="77777777" w:rsidR="00D653B1" w:rsidRDefault="00D653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ind w:left="105"/>
              <w:rPr>
                <w:color w:val="000000"/>
              </w:rPr>
            </w:pPr>
          </w:p>
          <w:p w14:paraId="20D974C2" w14:textId="52C3C8A0" w:rsidR="00D653B1" w:rsidRDefault="00D653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ind w:left="105"/>
              <w:rPr>
                <w:color w:val="000000"/>
              </w:rPr>
            </w:pPr>
            <w:r>
              <w:rPr>
                <w:color w:val="000000"/>
              </w:rPr>
              <w:t>SLUM AREA VISIT AND ANTHROPOMETRIC MEASUREMENTS OF THE DWELLER AND NUTRITION EDUCATION</w:t>
            </w:r>
          </w:p>
          <w:p w14:paraId="5DB934F0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ind w:left="105"/>
              <w:rPr>
                <w:color w:val="000000"/>
              </w:rPr>
            </w:pPr>
          </w:p>
          <w:p w14:paraId="2530B182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ind w:left="105"/>
              <w:rPr>
                <w:color w:val="000000"/>
              </w:rPr>
            </w:pPr>
          </w:p>
          <w:p w14:paraId="3ACE19C5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ind w:left="105"/>
              <w:rPr>
                <w:color w:val="000000"/>
              </w:rPr>
            </w:pPr>
          </w:p>
          <w:p w14:paraId="407B5EC6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ind w:left="105"/>
              <w:rPr>
                <w:color w:val="000000"/>
              </w:rPr>
            </w:pPr>
          </w:p>
          <w:p w14:paraId="57EFB608" w14:textId="454CD006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ind w:left="105"/>
              <w:rPr>
                <w:color w:val="000000"/>
              </w:rPr>
            </w:pPr>
            <w:r>
              <w:rPr>
                <w:color w:val="000000"/>
              </w:rPr>
              <w:t xml:space="preserve">ORGANISING </w:t>
            </w:r>
            <w:proofErr w:type="gramStart"/>
            <w:r>
              <w:rPr>
                <w:color w:val="000000"/>
              </w:rPr>
              <w:t>STUDENTS</w:t>
            </w:r>
            <w:proofErr w:type="gramEnd"/>
            <w:r>
              <w:rPr>
                <w:color w:val="000000"/>
              </w:rPr>
              <w:t xml:space="preserve"> SEMINAR FOR IMPARTING NUTRITION EDUCATION TO THE COMMON PEOPLE</w:t>
            </w:r>
          </w:p>
          <w:p w14:paraId="532C3EAB" w14:textId="77777777" w:rsidR="003C5518" w:rsidRDefault="003C55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ind w:left="105"/>
              <w:rPr>
                <w:color w:val="000000"/>
              </w:rPr>
            </w:pPr>
          </w:p>
          <w:p w14:paraId="69A3FB04" w14:textId="77777777" w:rsidR="00D653B1" w:rsidRDefault="00D653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ind w:left="105"/>
              <w:rPr>
                <w:color w:val="000000"/>
              </w:rPr>
            </w:pPr>
          </w:p>
          <w:p w14:paraId="3A182F7F" w14:textId="77777777" w:rsidR="00D653B1" w:rsidRDefault="00D653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ind w:left="105"/>
              <w:rPr>
                <w:color w:val="000000"/>
              </w:rPr>
            </w:pPr>
          </w:p>
          <w:p w14:paraId="22274486" w14:textId="5099884A" w:rsidR="00D653B1" w:rsidRDefault="00D653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ind w:left="105"/>
              <w:rPr>
                <w:color w:val="000000"/>
              </w:rPr>
            </w:pPr>
            <w:r>
              <w:rPr>
                <w:color w:val="000000"/>
              </w:rPr>
              <w:t>CAREER COUNSELLING SESSION FOR STUDENTS.</w:t>
            </w:r>
          </w:p>
        </w:tc>
      </w:tr>
    </w:tbl>
    <w:p w14:paraId="758C7624" w14:textId="77777777" w:rsidR="009B3E0B" w:rsidRDefault="009B3E0B"/>
    <w:sectPr w:rsidR="009B3E0B">
      <w:pgSz w:w="11910" w:h="16840"/>
      <w:pgMar w:top="1400" w:right="210" w:bottom="280" w:left="13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rlito">
    <w:altName w:val="Calibri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sjQ0szSyMLWwNDBS0lEKTi0uzszPAykwrgUANU5PQiwAAAA="/>
  </w:docVars>
  <w:rsids>
    <w:rsidRoot w:val="009B3E0B"/>
    <w:rsid w:val="00034A77"/>
    <w:rsid w:val="002340C5"/>
    <w:rsid w:val="003C5518"/>
    <w:rsid w:val="004512EF"/>
    <w:rsid w:val="004550C8"/>
    <w:rsid w:val="005B0BFC"/>
    <w:rsid w:val="0072257F"/>
    <w:rsid w:val="008B672A"/>
    <w:rsid w:val="00925D49"/>
    <w:rsid w:val="009B3E0B"/>
    <w:rsid w:val="009C1557"/>
    <w:rsid w:val="00AC04E7"/>
    <w:rsid w:val="00CA0A1A"/>
    <w:rsid w:val="00D52C95"/>
    <w:rsid w:val="00D653B1"/>
    <w:rsid w:val="00F03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85FA7"/>
  <w15:docId w15:val="{50CB6FE6-963D-4B19-BF23-F5D232A051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rlito" w:eastAsia="Carlito" w:hAnsi="Carlito" w:cs="Carlito"/>
        <w:sz w:val="22"/>
        <w:szCs w:val="22"/>
        <w:lang w:val="en-US" w:eastAsia="en-IN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9BBB59"/>
          <w:left w:val="single" w:sz="4" w:space="0" w:color="9BBB59"/>
          <w:bottom w:val="single" w:sz="4" w:space="0" w:color="9BBB59"/>
          <w:right w:val="single" w:sz="4" w:space="0" w:color="9BBB59"/>
          <w:insideH w:val="nil"/>
          <w:insideV w:val="nil"/>
        </w:tcBorders>
        <w:shd w:val="clear" w:color="auto" w:fill="9BBB59"/>
      </w:tcPr>
    </w:tblStylePr>
    <w:tblStylePr w:type="lastRow">
      <w:rPr>
        <w:b/>
      </w:rPr>
      <w:tblPr/>
      <w:tcPr>
        <w:tcBorders>
          <w:top w:val="single" w:sz="4" w:space="0" w:color="9BBB59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EBF1DD"/>
      </w:tcPr>
    </w:tblStylePr>
    <w:tblStylePr w:type="band1Horz">
      <w:tblPr/>
      <w:tcPr>
        <w:shd w:val="clear" w:color="auto" w:fill="EBF1DD"/>
      </w:tcPr>
    </w:tblStylePr>
  </w:style>
  <w:style w:type="table" w:styleId="TableGrid">
    <w:name w:val="Table Grid"/>
    <w:basedOn w:val="TableNormal"/>
    <w:uiPriority w:val="39"/>
    <w:rsid w:val="004550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98</Words>
  <Characters>170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ma</dc:creator>
  <cp:lastModifiedBy>Soma Saha</cp:lastModifiedBy>
  <cp:revision>2</cp:revision>
  <dcterms:created xsi:type="dcterms:W3CDTF">2024-06-02T21:06:00Z</dcterms:created>
  <dcterms:modified xsi:type="dcterms:W3CDTF">2024-06-02T21:06:00Z</dcterms:modified>
</cp:coreProperties>
</file>